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84DA" w14:textId="77777777" w:rsidR="00DF5CB9" w:rsidRPr="00DF5CB9" w:rsidRDefault="00DF5CB9" w:rsidP="00DF5CB9">
      <w:pPr>
        <w:pStyle w:val="1"/>
        <w:jc w:val="center"/>
        <w:rPr>
          <w:lang w:val="bg-BG"/>
        </w:rPr>
      </w:pPr>
      <w:r w:rsidRPr="00DF5CB9">
        <w:t>Exercise: Lists</w:t>
      </w:r>
    </w:p>
    <w:p w14:paraId="0E6E8986" w14:textId="4E671232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a9"/>
          </w:rPr>
          <w:t>"Programming</w:t>
        </w:r>
        <w:r w:rsidRPr="00DF5CB9">
          <w:rPr>
            <w:rStyle w:val="a9"/>
          </w:rPr>
          <w:t xml:space="preserve"> Fundamentals" course @ </w:t>
        </w:r>
        <w:r w:rsidRPr="00DF5CB9">
          <w:rPr>
            <w:rStyle w:val="a9"/>
            <w:noProof/>
          </w:rPr>
          <w:t>SoftUni</w:t>
        </w:r>
      </w:hyperlink>
      <w:r w:rsidRPr="00DF5CB9">
        <w:t>.</w:t>
      </w:r>
    </w:p>
    <w:p w14:paraId="419E837D" w14:textId="21EA0C54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a9"/>
          </w:rPr>
          <w:t>Ju</w:t>
        </w:r>
        <w:r w:rsidRPr="00DF5CB9">
          <w:rPr>
            <w:rStyle w:val="a9"/>
          </w:rPr>
          <w:t>d</w:t>
        </w:r>
        <w:r w:rsidRPr="00DF5CB9">
          <w:rPr>
            <w:rStyle w:val="a9"/>
          </w:rPr>
          <w:t>ge.</w:t>
        </w:r>
      </w:hyperlink>
    </w:p>
    <w:p w14:paraId="792739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</w:t>
      </w:r>
    </w:p>
    <w:tbl>
      <w:tblPr>
        <w:tblStyle w:val="af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</w:t>
      </w:r>
      <w:proofErr w:type="gramStart"/>
      <w:r w:rsidRPr="00DF5CB9">
        <w:t>cards</w:t>
      </w:r>
      <w:proofErr w:type="gramEnd"/>
      <w:r w:rsidRPr="00DF5CB9">
        <w:t xml:space="preserve">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0E27B0FB" w14:textId="77777777" w:rsidR="005063E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449E7628" w:rsidR="00DF5CB9" w:rsidRPr="00031A4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 xml:space="preserve">, def, 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5063E9">
        <w:rPr>
          <w:lang w:val="bg-BG"/>
        </w:rPr>
        <w:t xml:space="preserve">: 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b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Examples</w:t>
      </w:r>
    </w:p>
    <w:tbl>
      <w:tblPr>
        <w:tblStyle w:val="af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Ivo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Johny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Tony Bony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ony</w:t>
            </w:r>
            <w:proofErr w:type="spellEnd"/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ac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 xml:space="preserve">the </w:t>
      </w:r>
      <w:proofErr w:type="gramStart"/>
      <w:r w:rsidR="00497A47">
        <w:t>summed up</w:t>
      </w:r>
      <w:proofErr w:type="gramEnd"/>
      <w:r w:rsidR="00497A47">
        <w:t xml:space="preserve">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026856A9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D13D00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remove the lesson, </w:t>
      </w:r>
      <w:r w:rsidRPr="00DF5CB9">
        <w:rPr>
          <w:rFonts w:cstheme="minorHAnsi"/>
          <w:b/>
        </w:rPr>
        <w:t>if it exists</w:t>
      </w:r>
    </w:p>
    <w:p w14:paraId="23E0D747" w14:textId="311E1E44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6B7BEB72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>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ac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ac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Arrays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Lists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59D19" w14:textId="77777777" w:rsidR="003B16DB" w:rsidRDefault="003B16DB" w:rsidP="008068A2">
      <w:pPr>
        <w:spacing w:after="0" w:line="240" w:lineRule="auto"/>
      </w:pPr>
      <w:r>
        <w:separator/>
      </w:r>
    </w:p>
  </w:endnote>
  <w:endnote w:type="continuationSeparator" w:id="0">
    <w:p w14:paraId="40BF3DA6" w14:textId="77777777" w:rsidR="003B16DB" w:rsidRDefault="003B16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87B7F" w14:textId="77777777" w:rsidR="003B16DB" w:rsidRDefault="003B16DB" w:rsidP="008068A2">
      <w:pPr>
        <w:spacing w:after="0" w:line="240" w:lineRule="auto"/>
      </w:pPr>
      <w:r>
        <w:separator/>
      </w:r>
    </w:p>
  </w:footnote>
  <w:footnote w:type="continuationSeparator" w:id="0">
    <w:p w14:paraId="07D963CE" w14:textId="77777777" w:rsidR="003B16DB" w:rsidRDefault="003B16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27A"/>
    <w:multiLevelType w:val="hybridMultilevel"/>
    <w:tmpl w:val="880834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10"/>
  </w:num>
  <w:num w:numId="3" w16cid:durableId="1296719507">
    <w:abstractNumId w:val="15"/>
  </w:num>
  <w:num w:numId="4" w16cid:durableId="396823056">
    <w:abstractNumId w:val="12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4"/>
  </w:num>
  <w:num w:numId="9" w16cid:durableId="1376004348">
    <w:abstractNumId w:val="11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9"/>
  </w:num>
  <w:num w:numId="14" w16cid:durableId="2052221161">
    <w:abstractNumId w:val="13"/>
  </w:num>
  <w:num w:numId="15" w16cid:durableId="1564561596">
    <w:abstractNumId w:val="6"/>
  </w:num>
  <w:num w:numId="16" w16cid:durableId="128588867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QUAWnrk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6DB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3E9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8</Pages>
  <Words>2503</Words>
  <Characters>10793</Characters>
  <Application>Microsoft Office Word</Application>
  <DocSecurity>0</DocSecurity>
  <Lines>359</Lines>
  <Paragraphs>3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2-11-30T13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5dbd71d48644917fe8bdffd034648b44484bf4a20d33b71bae7481fe192558</vt:lpwstr>
  </property>
</Properties>
</file>